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69D2" w:rsidRDefault="00727313">
      <w:pPr>
        <w:pStyle w:val="Title"/>
      </w:pPr>
      <w:r>
        <w:t>Feedback for Project Number 13</w:t>
      </w:r>
    </w:p>
    <w:p w:rsidR="00D169D2" w:rsidRDefault="00727313">
      <w:pPr>
        <w:pStyle w:val="Heading2"/>
      </w:pPr>
      <w:bookmarkStart w:id="0" w:name="feedback-below"/>
      <w:r>
        <w:t>Feedback Below</w:t>
      </w:r>
      <w:bookmarkEnd w:id="0"/>
    </w:p>
    <w:p w:rsidR="00F7727D" w:rsidRDefault="00727313">
      <w:pPr>
        <w:pStyle w:val="FirstParagraph"/>
      </w:pPr>
      <w:r>
        <w:rPr>
          <w:b/>
        </w:rPr>
        <w:t>What did you first notice about this project?</w:t>
      </w:r>
      <w:r>
        <w:t xml:space="preserve"> </w:t>
      </w:r>
    </w:p>
    <w:p w:rsidR="00D169D2" w:rsidRDefault="00727313">
      <w:pPr>
        <w:pStyle w:val="FirstParagraph"/>
      </w:pPr>
      <w:r>
        <w:t>The first thing that came up to me when I first see this project is the way that shiny app is designed.App looks very neat and w</w:t>
      </w:r>
      <w:r>
        <w:t>ell designed.</w:t>
      </w:r>
    </w:p>
    <w:p w:rsidR="00F7727D" w:rsidRDefault="00727313">
      <w:pPr>
        <w:pStyle w:val="BodyText"/>
      </w:pPr>
      <w:r>
        <w:rPr>
          <w:b/>
        </w:rPr>
        <w:t>What was this project’s main story?</w:t>
      </w:r>
      <w:r>
        <w:t xml:space="preserve"> </w:t>
      </w:r>
    </w:p>
    <w:p w:rsidR="00D169D2" w:rsidRDefault="00727313">
      <w:pPr>
        <w:pStyle w:val="BodyText"/>
      </w:pPr>
      <w:r>
        <w:t>The project main aim to calculate the Research activty score cut off for the various Research institute in around USA</w:t>
      </w:r>
    </w:p>
    <w:p w:rsidR="00F7727D" w:rsidRDefault="00727313">
      <w:pPr>
        <w:pStyle w:val="BodyText"/>
      </w:pPr>
      <w:r>
        <w:rPr>
          <w:b/>
        </w:rPr>
        <w:t>What were some areas of improvement?</w:t>
      </w:r>
      <w:r>
        <w:t xml:space="preserve"> </w:t>
      </w:r>
    </w:p>
    <w:p w:rsidR="00F7727D" w:rsidRDefault="00727313">
      <w:pPr>
        <w:pStyle w:val="BodyText"/>
      </w:pPr>
      <w:r>
        <w:t>Overall App looks very good. I would like to add th</w:t>
      </w:r>
      <w:r>
        <w:t xml:space="preserve">e Below Details. </w:t>
      </w:r>
    </w:p>
    <w:p w:rsidR="00F7727D" w:rsidRDefault="00727313">
      <w:pPr>
        <w:pStyle w:val="BodyText"/>
      </w:pPr>
      <w:r>
        <w:t xml:space="preserve">1) Information about what this project is all about </w:t>
      </w:r>
    </w:p>
    <w:p w:rsidR="00D169D2" w:rsidRDefault="00F7727D">
      <w:pPr>
        <w:pStyle w:val="BodyText"/>
      </w:pPr>
      <w:r>
        <w:t>2) L</w:t>
      </w:r>
      <w:r w:rsidR="00727313">
        <w:t>egend which describes what it means R1 and R2</w:t>
      </w:r>
    </w:p>
    <w:p w:rsidR="00F7727D" w:rsidRDefault="00727313">
      <w:pPr>
        <w:pStyle w:val="BodyText"/>
        <w:rPr>
          <w:b/>
        </w:rPr>
      </w:pPr>
      <w:r>
        <w:rPr>
          <w:b/>
        </w:rPr>
        <w:t>What elements would you add to this project?</w:t>
      </w:r>
    </w:p>
    <w:p w:rsidR="00F7727D" w:rsidRDefault="00727313">
      <w:pPr>
        <w:pStyle w:val="BodyText"/>
      </w:pPr>
      <w:r>
        <w:t xml:space="preserve"> I would like to add the below Elements </w:t>
      </w:r>
    </w:p>
    <w:p w:rsidR="00F7727D" w:rsidRDefault="00727313">
      <w:pPr>
        <w:pStyle w:val="BodyText"/>
      </w:pPr>
      <w:r>
        <w:t xml:space="preserve">1) Information about what this project is all about? </w:t>
      </w:r>
    </w:p>
    <w:p w:rsidR="00D169D2" w:rsidRDefault="00F7727D">
      <w:pPr>
        <w:pStyle w:val="BodyText"/>
      </w:pPr>
      <w:r>
        <w:t>2) L</w:t>
      </w:r>
      <w:r w:rsidR="00727313">
        <w:t>egend which describes what it means R1 and R2</w:t>
      </w:r>
    </w:p>
    <w:p w:rsidR="00F7727D" w:rsidRDefault="00727313">
      <w:pPr>
        <w:pStyle w:val="BodyText"/>
      </w:pPr>
      <w:r>
        <w:rPr>
          <w:b/>
        </w:rPr>
        <w:t>What were some successful elements of this project?</w:t>
      </w:r>
      <w:r>
        <w:t xml:space="preserve"> </w:t>
      </w:r>
    </w:p>
    <w:p w:rsidR="00F7727D" w:rsidRDefault="00727313">
      <w:pPr>
        <w:pStyle w:val="BodyText"/>
      </w:pPr>
      <w:r>
        <w:t>1) Design of the Shiny app</w:t>
      </w:r>
    </w:p>
    <w:p w:rsidR="00D169D2" w:rsidRDefault="00727313">
      <w:pPr>
        <w:pStyle w:val="BodyText"/>
      </w:pPr>
      <w:r>
        <w:t xml:space="preserve"> 2) Overall presentation of the Project</w:t>
      </w:r>
    </w:p>
    <w:p w:rsidR="00F7727D" w:rsidRDefault="00727313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:rsidR="00D169D2" w:rsidRDefault="00727313">
      <w:pPr>
        <w:pStyle w:val="BodyText"/>
      </w:pPr>
      <w:bookmarkStart w:id="1" w:name="_GoBack"/>
      <w:bookmarkEnd w:id="1"/>
      <w:r>
        <w:t xml:space="preserve"> If you could give an brief exp</w:t>
      </w:r>
      <w:r>
        <w:t>alnation about the Project, then this is top notch project . Keep up the good work.</w:t>
      </w:r>
    </w:p>
    <w:sectPr w:rsidR="00D169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7313" w:rsidRDefault="00727313">
      <w:pPr>
        <w:spacing w:after="0"/>
      </w:pPr>
      <w:r>
        <w:separator/>
      </w:r>
    </w:p>
  </w:endnote>
  <w:endnote w:type="continuationSeparator" w:id="0">
    <w:p w:rsidR="00727313" w:rsidRDefault="007273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7313" w:rsidRDefault="00727313">
      <w:r>
        <w:separator/>
      </w:r>
    </w:p>
  </w:footnote>
  <w:footnote w:type="continuationSeparator" w:id="0">
    <w:p w:rsidR="00727313" w:rsidRDefault="007273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14FA0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27313"/>
    <w:rsid w:val="00784D58"/>
    <w:rsid w:val="008D6863"/>
    <w:rsid w:val="00B86B75"/>
    <w:rsid w:val="00BC48D5"/>
    <w:rsid w:val="00C36279"/>
    <w:rsid w:val="00D169D2"/>
    <w:rsid w:val="00E315A3"/>
    <w:rsid w:val="00F772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AAFF032-685C-4F4F-9605-501886D8C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13</dc:title>
  <dc:creator/>
  <cp:keywords/>
  <cp:lastModifiedBy>Vimalathithan Jaganathan</cp:lastModifiedBy>
  <cp:revision>2</cp:revision>
  <dcterms:created xsi:type="dcterms:W3CDTF">2021-05-15T04:03:00Z</dcterms:created>
  <dcterms:modified xsi:type="dcterms:W3CDTF">2021-05-15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